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25AE" w:rsidRPr="003B64F9" w:rsidRDefault="007425AE" w:rsidP="007425AE">
      <w:pPr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4E915DC" wp14:editId="0CF87D8E">
                <wp:simplePos x="0" y="0"/>
                <wp:positionH relativeFrom="column">
                  <wp:posOffset>-247279</wp:posOffset>
                </wp:positionH>
                <wp:positionV relativeFrom="paragraph">
                  <wp:posOffset>-156845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9.45pt;margin-top:-12.35pt;width:625.05pt;height:802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" fillcolor="#ccc0d9 [1303]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7425AE" w:rsidRPr="003B64F9" w:rsidRDefault="007425AE" w:rsidP="007425AE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INTEGRATED SCIENCE (Practical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7425AE" w:rsidRPr="003B64F9" w:rsidRDefault="007425AE" w:rsidP="007425AE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425AE" w:rsidRPr="003B64F9" w:rsidRDefault="007425AE" w:rsidP="007425AE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425AE" w:rsidRDefault="007425AE" w:rsidP="007425AE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3F561E4" wp14:editId="67B92F3C">
            <wp:simplePos x="0" y="0"/>
            <wp:positionH relativeFrom="column">
              <wp:posOffset>5152677</wp:posOffset>
            </wp:positionH>
            <wp:positionV relativeFrom="paragraph">
              <wp:posOffset>234950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</w:p>
    <w:p w:rsidR="007425AE" w:rsidRDefault="007425AE" w:rsidP="005F313D">
      <w:pPr>
        <w:pStyle w:val="FirstParagraph"/>
        <w:rPr>
          <w:rFonts w:ascii="Times New Roman" w:hAnsi="Times New Roman" w:cs="Times New Roman"/>
          <w:b/>
          <w:bCs/>
        </w:rPr>
      </w:pPr>
    </w:p>
    <w:p w:rsidR="007425AE" w:rsidRDefault="007425AE" w:rsidP="005F313D">
      <w:pPr>
        <w:pStyle w:val="FirstParagraph"/>
        <w:rPr>
          <w:rFonts w:ascii="Times New Roman" w:hAnsi="Times New Roman" w:cs="Times New Roman"/>
          <w:b/>
          <w:bCs/>
        </w:rPr>
      </w:pPr>
    </w:p>
    <w:p w:rsidR="005F313D" w:rsidRDefault="005F313D" w:rsidP="005F313D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5F313D" w:rsidRDefault="005F313D" w:rsidP="005F313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5F313D" w:rsidRDefault="005F313D" w:rsidP="005F313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5F313D" w:rsidRDefault="005F313D" w:rsidP="005F313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5F313D" w:rsidRDefault="005F313D" w:rsidP="005F313D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5F313D" w:rsidRDefault="005F313D" w:rsidP="005F313D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numPr>
          <w:ilvl w:val="0"/>
          <w:numId w:val="1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5F313D" w:rsidRDefault="005F313D" w:rsidP="005F313D">
      <w:pPr>
        <w:pStyle w:val="ListParagraph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5F313D" w:rsidRPr="00192232" w:rsidRDefault="005F313D" w:rsidP="005F313D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5F313D" w:rsidRDefault="005F313D" w:rsidP="005F313D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5F313D" w:rsidRDefault="005F313D" w:rsidP="005F313D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5F313D" w:rsidRPr="00A673B3" w:rsidTr="00CA0D49">
        <w:tc>
          <w:tcPr>
            <w:tcW w:w="0" w:type="auto"/>
            <w:hideMark/>
          </w:tcPr>
          <w:p w:rsidR="005F313D" w:rsidRPr="00A673B3" w:rsidRDefault="005F313D" w:rsidP="00CA0D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5F313D" w:rsidRPr="00A673B3" w:rsidRDefault="005F313D" w:rsidP="00CA0D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313D" w:rsidRPr="00A673B3" w:rsidTr="00CA0D49"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5F313D" w:rsidRPr="00A673B3" w:rsidTr="00CA0D49"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5F313D" w:rsidRPr="00A673B3" w:rsidTr="00CA0D49"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5F313D" w:rsidRPr="00A673B3" w:rsidTr="00CA0D49"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F313D" w:rsidRPr="00A673B3" w:rsidRDefault="005F313D" w:rsidP="00CA0D4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5F313D" w:rsidRDefault="005F313D" w:rsidP="005F313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7425AE" w:rsidRPr="00480B53" w:rsidRDefault="007425AE" w:rsidP="007425AE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5F313D" w:rsidRPr="007425AE" w:rsidRDefault="005F313D" w:rsidP="005F313D">
      <w:pPr>
        <w:rPr>
          <w:rFonts w:ascii="Gadugi" w:hAnsi="Gadugi"/>
          <w:b/>
          <w:bCs/>
          <w:sz w:val="24"/>
          <w:szCs w:val="24"/>
        </w:rPr>
      </w:pPr>
      <w:r w:rsidRPr="007425AE">
        <w:rPr>
          <w:rFonts w:ascii="Gadugi" w:hAnsi="Gadugi"/>
          <w:b/>
          <w:bCs/>
          <w:sz w:val="24"/>
          <w:szCs w:val="24"/>
        </w:rPr>
        <w:lastRenderedPageBreak/>
        <w:t>QUESTION ONE (20 marks)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You are provided with:</w:t>
      </w:r>
    </w:p>
    <w:p w:rsidR="005F313D" w:rsidRPr="007425AE" w:rsidRDefault="005F313D" w:rsidP="007425AE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 magnet</w:t>
      </w:r>
    </w:p>
    <w:p w:rsidR="005F313D" w:rsidRPr="007425AE" w:rsidRDefault="005F313D" w:rsidP="007425AE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 mixture of iron filings and flour in a beaker</w:t>
      </w:r>
    </w:p>
    <w:p w:rsidR="005F313D" w:rsidRPr="007425AE" w:rsidRDefault="005F313D" w:rsidP="007425AE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 glass rod</w:t>
      </w:r>
    </w:p>
    <w:p w:rsidR="005F313D" w:rsidRPr="007425AE" w:rsidRDefault="005F313D" w:rsidP="007425AE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 white sheet of paper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) Describe the steps you would follow to separate iron filings from flour using the materials provided.</w:t>
      </w:r>
      <w:r w:rsidRPr="007425AE">
        <w:rPr>
          <w:rFonts w:ascii="Gadugi" w:hAnsi="Gadugi"/>
          <w:sz w:val="24"/>
          <w:szCs w:val="24"/>
        </w:rPr>
        <w:br/>
        <w:t>(5 marks)</w:t>
      </w:r>
    </w:p>
    <w:p w:rsidR="005F313D" w:rsidRPr="007425AE" w:rsidRDefault="007425AE" w:rsidP="007425AE">
      <w:pPr>
        <w:spacing w:line="480" w:lineRule="auto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b) State the property of iron that makes it possible to separate it from flour using a magnet.</w:t>
      </w:r>
      <w:r w:rsidRPr="007425AE">
        <w:rPr>
          <w:rFonts w:ascii="Gadugi" w:hAnsi="Gadugi"/>
          <w:sz w:val="24"/>
          <w:szCs w:val="24"/>
        </w:rPr>
        <w:br/>
        <w:t>(1 mark)</w:t>
      </w:r>
      <w:r w:rsidRPr="007425AE">
        <w:rPr>
          <w:rFonts w:ascii="Gadugi" w:hAnsi="Gadugi"/>
          <w:sz w:val="24"/>
          <w:szCs w:val="24"/>
        </w:rPr>
        <w:br/>
      </w:r>
      <w:r w:rsidR="007425AE"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</w:t>
      </w:r>
      <w:r w:rsidRPr="007425AE">
        <w:rPr>
          <w:rFonts w:ascii="Gadugi" w:hAnsi="Gadugi"/>
          <w:sz w:val="24"/>
          <w:szCs w:val="24"/>
        </w:rPr>
        <w:t>.</w:t>
      </w:r>
    </w:p>
    <w:p w:rsidR="005F313D" w:rsidRPr="007425AE" w:rsidRDefault="005F313D" w:rsidP="007425AE">
      <w:pPr>
        <w:spacing w:line="360" w:lineRule="auto"/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c) Name two other methods of separating mixtures apart from using a magnet.(2 marks)</w:t>
      </w:r>
      <w:r w:rsidRPr="007425AE">
        <w:rPr>
          <w:rFonts w:ascii="Gadugi" w:hAnsi="Gadugi"/>
          <w:sz w:val="24"/>
          <w:szCs w:val="24"/>
        </w:rPr>
        <w:br/>
      </w:r>
      <w:r w:rsidR="007425AE"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F313D" w:rsidRPr="007425AE" w:rsidRDefault="005F313D" w:rsidP="007425AE">
      <w:pPr>
        <w:spacing w:line="360" w:lineRule="auto"/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d) Identify three pieces of laboratory apparatus that could also be used in separation of mixtures.</w:t>
      </w:r>
      <w:r w:rsidRPr="007425AE">
        <w:rPr>
          <w:rFonts w:ascii="Gadugi" w:hAnsi="Gadugi"/>
          <w:sz w:val="24"/>
          <w:szCs w:val="24"/>
        </w:rPr>
        <w:br/>
        <w:t>(3 marks)</w:t>
      </w:r>
      <w:r w:rsidRPr="007425AE">
        <w:rPr>
          <w:rFonts w:ascii="Gadugi" w:hAnsi="Gadugi"/>
          <w:sz w:val="24"/>
          <w:szCs w:val="24"/>
        </w:rPr>
        <w:br/>
      </w:r>
      <w:r w:rsidR="007425AE"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F313D" w:rsidRPr="007425AE" w:rsidRDefault="005F313D" w:rsidP="007425AE">
      <w:pPr>
        <w:spacing w:line="360" w:lineRule="auto"/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e) State two safety precautions you should observe while carrying out this experiment.</w:t>
      </w:r>
      <w:r w:rsidRPr="007425AE">
        <w:rPr>
          <w:rFonts w:ascii="Gadugi" w:hAnsi="Gadugi"/>
          <w:sz w:val="24"/>
          <w:szCs w:val="24"/>
        </w:rPr>
        <w:br/>
        <w:t>(2 marks)</w:t>
      </w:r>
      <w:r w:rsidRPr="007425AE">
        <w:rPr>
          <w:rFonts w:ascii="Gadugi" w:hAnsi="Gadugi"/>
          <w:sz w:val="24"/>
          <w:szCs w:val="24"/>
        </w:rPr>
        <w:br/>
      </w:r>
      <w:r w:rsidR="007425AE"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lastRenderedPageBreak/>
        <w:t>f) Name two useful mixtures in our daily lives and explain how they can be separated.</w:t>
      </w:r>
      <w:r w:rsidRPr="007425AE">
        <w:rPr>
          <w:rFonts w:ascii="Gadugi" w:hAnsi="Gadugi"/>
          <w:sz w:val="24"/>
          <w:szCs w:val="24"/>
        </w:rPr>
        <w:br/>
        <w:t>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8505"/>
      </w:tblGrid>
      <w:tr w:rsidR="005F313D" w:rsidRPr="007425AE" w:rsidTr="007425AE">
        <w:tc>
          <w:tcPr>
            <w:tcW w:w="3227" w:type="dxa"/>
            <w:hideMark/>
          </w:tcPr>
          <w:p w:rsidR="005F313D" w:rsidRPr="007425AE" w:rsidRDefault="005F313D" w:rsidP="005F313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7425AE">
              <w:rPr>
                <w:rFonts w:ascii="Gadugi" w:hAnsi="Gadugi"/>
                <w:b/>
                <w:bCs/>
                <w:sz w:val="24"/>
                <w:szCs w:val="24"/>
              </w:rPr>
              <w:t>Mixture</w:t>
            </w:r>
          </w:p>
        </w:tc>
        <w:tc>
          <w:tcPr>
            <w:tcW w:w="8505" w:type="dxa"/>
            <w:hideMark/>
          </w:tcPr>
          <w:p w:rsidR="005F313D" w:rsidRPr="007425AE" w:rsidRDefault="005F313D" w:rsidP="005F313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7425AE">
              <w:rPr>
                <w:rFonts w:ascii="Gadugi" w:hAnsi="Gadugi"/>
                <w:b/>
                <w:bCs/>
                <w:sz w:val="24"/>
                <w:szCs w:val="24"/>
              </w:rPr>
              <w:t>Method of Separation</w:t>
            </w:r>
          </w:p>
        </w:tc>
      </w:tr>
      <w:tr w:rsidR="005F313D" w:rsidRPr="007425AE" w:rsidTr="007425AE">
        <w:tc>
          <w:tcPr>
            <w:tcW w:w="3227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  <w:tc>
          <w:tcPr>
            <w:tcW w:w="8505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</w:tr>
      <w:tr w:rsidR="005F313D" w:rsidRPr="007425AE" w:rsidTr="007425AE">
        <w:trPr>
          <w:trHeight w:val="379"/>
        </w:trPr>
        <w:tc>
          <w:tcPr>
            <w:tcW w:w="3227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  <w:tc>
          <w:tcPr>
            <w:tcW w:w="8505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</w:tr>
    </w:tbl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g) Draw and label the set-up of using a magnet to separate iron filings from flour.</w:t>
      </w:r>
      <w:r w:rsidRPr="007425AE">
        <w:rPr>
          <w:rFonts w:ascii="Gadugi" w:hAnsi="Gadugi"/>
          <w:sz w:val="24"/>
          <w:szCs w:val="24"/>
        </w:rPr>
        <w:br/>
        <w:t>(3 marks)</w:t>
      </w: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7425AE" w:rsidRDefault="007425AE" w:rsidP="005F313D">
      <w:pPr>
        <w:rPr>
          <w:rFonts w:ascii="Gadugi" w:hAnsi="Gadugi"/>
          <w:b/>
          <w:bCs/>
          <w:sz w:val="24"/>
          <w:szCs w:val="24"/>
        </w:rPr>
      </w:pPr>
    </w:p>
    <w:p w:rsidR="005F313D" w:rsidRPr="007425AE" w:rsidRDefault="005F313D" w:rsidP="005F313D">
      <w:pPr>
        <w:rPr>
          <w:rFonts w:ascii="Gadugi" w:hAnsi="Gadugi"/>
          <w:b/>
          <w:bCs/>
          <w:sz w:val="24"/>
          <w:szCs w:val="24"/>
        </w:rPr>
      </w:pPr>
      <w:r w:rsidRPr="007425AE">
        <w:rPr>
          <w:rFonts w:ascii="Gadugi" w:hAnsi="Gadugi"/>
          <w:b/>
          <w:bCs/>
          <w:sz w:val="24"/>
          <w:szCs w:val="24"/>
        </w:rPr>
        <w:t>QUESTION TWO (10 marks)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You are provided with:</w:t>
      </w:r>
    </w:p>
    <w:p w:rsidR="005F313D" w:rsidRPr="007425AE" w:rsidRDefault="005F313D" w:rsidP="007425AE">
      <w:pPr>
        <w:numPr>
          <w:ilvl w:val="0"/>
          <w:numId w:val="16"/>
        </w:num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A model/diagram of the human</w:t>
      </w:r>
      <w:r w:rsidR="008D12EF">
        <w:rPr>
          <w:rFonts w:ascii="Gadugi" w:hAnsi="Gadugi"/>
          <w:sz w:val="24"/>
          <w:szCs w:val="24"/>
        </w:rPr>
        <w:t xml:space="preserve"> urinary </w:t>
      </w:r>
      <w:r w:rsidRPr="007425AE">
        <w:rPr>
          <w:rFonts w:ascii="Gadugi" w:hAnsi="Gadugi"/>
          <w:sz w:val="24"/>
          <w:szCs w:val="24"/>
        </w:rPr>
        <w:t xml:space="preserve"> system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 xml:space="preserve">a) Use the model or diagram to identify and correctly label the four main parts of the human </w:t>
      </w:r>
      <w:r w:rsidR="008D12EF">
        <w:rPr>
          <w:rFonts w:ascii="Gadugi" w:hAnsi="Gadugi"/>
          <w:sz w:val="24"/>
          <w:szCs w:val="24"/>
        </w:rPr>
        <w:t>URINARY SYSTEM</w:t>
      </w:r>
      <w:r w:rsidRPr="007425AE">
        <w:rPr>
          <w:rFonts w:ascii="Gadugi" w:hAnsi="Gadugi"/>
          <w:sz w:val="24"/>
          <w:szCs w:val="24"/>
        </w:rPr>
        <w:t xml:space="preserve"> using the labels provided.</w:t>
      </w:r>
      <w:r w:rsidRPr="007425AE">
        <w:rPr>
          <w:rFonts w:ascii="Gadugi" w:hAnsi="Gadugi"/>
          <w:sz w:val="24"/>
          <w:szCs w:val="24"/>
        </w:rPr>
        <w:br/>
        <w:t>(4 marks)</w:t>
      </w:r>
    </w:p>
    <w:p w:rsidR="005F313D" w:rsidRPr="007425AE" w:rsidRDefault="008D12EF" w:rsidP="005F313D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b) Match each part of the circulatory system with its correct function.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9"/>
        <w:gridCol w:w="8552"/>
      </w:tblGrid>
      <w:tr w:rsidR="005F313D" w:rsidRPr="007425AE" w:rsidTr="008D12EF">
        <w:tc>
          <w:tcPr>
            <w:tcW w:w="0" w:type="auto"/>
            <w:hideMark/>
          </w:tcPr>
          <w:p w:rsidR="005F313D" w:rsidRPr="007425AE" w:rsidRDefault="005F313D" w:rsidP="005F313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7425AE">
              <w:rPr>
                <w:rFonts w:ascii="Gadugi" w:hAnsi="Gadugi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8552" w:type="dxa"/>
            <w:hideMark/>
          </w:tcPr>
          <w:p w:rsidR="005F313D" w:rsidRPr="007425AE" w:rsidRDefault="005F313D" w:rsidP="005F313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7425AE">
              <w:rPr>
                <w:rFonts w:ascii="Gadugi" w:hAnsi="Gadugi"/>
                <w:b/>
                <w:bCs/>
                <w:sz w:val="24"/>
                <w:szCs w:val="24"/>
              </w:rPr>
              <w:t>Function</w:t>
            </w:r>
          </w:p>
        </w:tc>
      </w:tr>
      <w:tr w:rsidR="005F313D" w:rsidRPr="007425AE" w:rsidTr="008D12EF">
        <w:tc>
          <w:tcPr>
            <w:tcW w:w="0" w:type="auto"/>
            <w:hideMark/>
          </w:tcPr>
          <w:p w:rsidR="005F313D" w:rsidRPr="007425AE" w:rsidRDefault="008D12EF" w:rsidP="005F313D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sz w:val="24"/>
                <w:szCs w:val="24"/>
              </w:rPr>
              <w:t xml:space="preserve">Ureter </w:t>
            </w:r>
          </w:p>
        </w:tc>
        <w:tc>
          <w:tcPr>
            <w:tcW w:w="8552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</w:tr>
      <w:tr w:rsidR="005F313D" w:rsidRPr="007425AE" w:rsidTr="008D12EF">
        <w:tc>
          <w:tcPr>
            <w:tcW w:w="0" w:type="auto"/>
            <w:hideMark/>
          </w:tcPr>
          <w:p w:rsidR="005F313D" w:rsidRPr="007425AE" w:rsidRDefault="008D12EF" w:rsidP="005F313D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sz w:val="24"/>
                <w:szCs w:val="24"/>
              </w:rPr>
              <w:t xml:space="preserve">Renal artery </w:t>
            </w:r>
          </w:p>
        </w:tc>
        <w:tc>
          <w:tcPr>
            <w:tcW w:w="8552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</w:tr>
      <w:tr w:rsidR="005F313D" w:rsidRPr="007425AE" w:rsidTr="008D12EF">
        <w:tc>
          <w:tcPr>
            <w:tcW w:w="0" w:type="auto"/>
            <w:hideMark/>
          </w:tcPr>
          <w:p w:rsidR="005F313D" w:rsidRPr="007425AE" w:rsidRDefault="008D12EF" w:rsidP="005F313D">
            <w:pPr>
              <w:rPr>
                <w:rFonts w:ascii="Gadugi" w:hAnsi="Gadugi"/>
                <w:sz w:val="24"/>
                <w:szCs w:val="24"/>
              </w:rPr>
            </w:pPr>
            <w:r>
              <w:rPr>
                <w:rFonts w:ascii="Gadugi" w:hAnsi="Gadugi"/>
                <w:sz w:val="24"/>
                <w:szCs w:val="24"/>
              </w:rPr>
              <w:t>Bladder</w:t>
            </w:r>
          </w:p>
        </w:tc>
        <w:tc>
          <w:tcPr>
            <w:tcW w:w="8552" w:type="dxa"/>
          </w:tcPr>
          <w:p w:rsidR="005F313D" w:rsidRPr="007425AE" w:rsidRDefault="005F313D" w:rsidP="005F313D">
            <w:pPr>
              <w:rPr>
                <w:rFonts w:ascii="Gadugi" w:hAnsi="Gadugi"/>
                <w:sz w:val="24"/>
                <w:szCs w:val="24"/>
              </w:rPr>
            </w:pPr>
          </w:p>
        </w:tc>
      </w:tr>
    </w:tbl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 xml:space="preserve">c) State one disorder that affects the </w:t>
      </w:r>
      <w:r w:rsidR="008D12EF">
        <w:rPr>
          <w:rFonts w:ascii="Gadugi" w:hAnsi="Gadugi"/>
          <w:sz w:val="24"/>
          <w:szCs w:val="24"/>
        </w:rPr>
        <w:t>kidney</w:t>
      </w:r>
      <w:r w:rsidRPr="007425AE">
        <w:rPr>
          <w:rFonts w:ascii="Gadugi" w:hAnsi="Gadugi"/>
          <w:sz w:val="24"/>
          <w:szCs w:val="24"/>
        </w:rPr>
        <w:t xml:space="preserve"> system. (1 mark)</w:t>
      </w:r>
      <w:r w:rsidRPr="007425AE">
        <w:rPr>
          <w:rFonts w:ascii="Gadugi" w:hAnsi="Gadugi"/>
          <w:sz w:val="24"/>
          <w:szCs w:val="24"/>
        </w:rPr>
        <w:br/>
      </w:r>
      <w:r w:rsidR="008D12EF">
        <w:rPr>
          <w:rFonts w:ascii="Gadugi" w:hAnsi="Gadugi"/>
          <w:sz w:val="24"/>
          <w:szCs w:val="24"/>
        </w:rPr>
        <w:t>_________________________________________________________________________________________________________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lastRenderedPageBreak/>
        <w:t>d) Mention one way of maintaining a healthy circulatory system. (1 mark)</w:t>
      </w:r>
      <w:r w:rsidRPr="007425AE">
        <w:rPr>
          <w:rFonts w:ascii="Gadugi" w:hAnsi="Gadugi"/>
          <w:sz w:val="24"/>
          <w:szCs w:val="24"/>
        </w:rPr>
        <w:br/>
      </w:r>
      <w:r w:rsidR="008D12EF">
        <w:rPr>
          <w:rFonts w:ascii="Gadugi" w:hAnsi="Gadugi"/>
          <w:sz w:val="24"/>
          <w:szCs w:val="24"/>
        </w:rPr>
        <w:t>____________________________________________________________________________________________________________</w:t>
      </w:r>
    </w:p>
    <w:p w:rsidR="005F313D" w:rsidRPr="007425AE" w:rsidRDefault="005F313D" w:rsidP="005F313D">
      <w:pPr>
        <w:rPr>
          <w:rFonts w:ascii="Gadugi" w:hAnsi="Gadugi"/>
          <w:sz w:val="24"/>
          <w:szCs w:val="24"/>
        </w:rPr>
      </w:pPr>
      <w:r w:rsidRPr="007425AE">
        <w:rPr>
          <w:rFonts w:ascii="Gadugi" w:hAnsi="Gadugi"/>
          <w:sz w:val="24"/>
          <w:szCs w:val="24"/>
        </w:rPr>
        <w:t>e) The t</w:t>
      </w:r>
      <w:r w:rsidR="008D12EF">
        <w:rPr>
          <w:rFonts w:ascii="Gadugi" w:hAnsi="Gadugi"/>
          <w:sz w:val="24"/>
          <w:szCs w:val="24"/>
        </w:rPr>
        <w:t>eacher provides you with an ammeter</w:t>
      </w:r>
      <w:r w:rsidRPr="007425AE">
        <w:rPr>
          <w:rFonts w:ascii="Gadugi" w:hAnsi="Gadugi"/>
          <w:sz w:val="24"/>
          <w:szCs w:val="24"/>
        </w:rPr>
        <w:t>.</w:t>
      </w:r>
      <w:r w:rsidRPr="007425AE">
        <w:rPr>
          <w:rFonts w:ascii="Gadugi" w:hAnsi="Gadugi"/>
          <w:sz w:val="24"/>
          <w:szCs w:val="24"/>
        </w:rPr>
        <w:br/>
        <w:t xml:space="preserve">State the SI unit used to measure </w:t>
      </w:r>
      <w:r w:rsidR="008D12EF">
        <w:rPr>
          <w:rFonts w:ascii="Gadugi" w:hAnsi="Gadugi"/>
          <w:sz w:val="24"/>
          <w:szCs w:val="24"/>
        </w:rPr>
        <w:t>Electric current</w:t>
      </w:r>
      <w:r w:rsidRPr="007425AE">
        <w:rPr>
          <w:rFonts w:ascii="Gadugi" w:hAnsi="Gadugi"/>
          <w:sz w:val="24"/>
          <w:szCs w:val="24"/>
        </w:rPr>
        <w:t>. (1 mark)</w:t>
      </w:r>
      <w:r w:rsidRPr="007425AE">
        <w:rPr>
          <w:rFonts w:ascii="Gadugi" w:hAnsi="Gadugi"/>
          <w:sz w:val="24"/>
          <w:szCs w:val="24"/>
        </w:rPr>
        <w:br/>
      </w:r>
      <w:r w:rsidR="008D12EF">
        <w:rPr>
          <w:rFonts w:ascii="Gadugi" w:hAnsi="Gadugi"/>
          <w:sz w:val="24"/>
          <w:szCs w:val="24"/>
        </w:rPr>
        <w:t>________________________________________________________________________________________________________</w:t>
      </w:r>
    </w:p>
    <w:p w:rsidR="005F313D" w:rsidRDefault="005F313D" w:rsidP="005F313D">
      <w:bookmarkStart w:id="0" w:name="_GoBack"/>
      <w:bookmarkEnd w:id="0"/>
    </w:p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8D12EF" w:rsidRDefault="008D12EF" w:rsidP="005F313D"/>
    <w:p w:rsidR="00CE1F24" w:rsidRPr="00CA0D49" w:rsidRDefault="00CA0D49" w:rsidP="00CA0D49">
      <w:pPr>
        <w:jc w:val="center"/>
        <w:rPr>
          <w:rFonts w:ascii="Lucida Calligraphy" w:hAnsi="Lucida Calligraphy"/>
          <w:b/>
          <w:sz w:val="24"/>
          <w:szCs w:val="24"/>
        </w:rPr>
      </w:pPr>
      <w:r w:rsidRPr="00CA0D49">
        <w:rPr>
          <w:rFonts w:ascii="Lucida Calligraphy" w:hAnsi="Lucida Calligraphy"/>
          <w:b/>
          <w:sz w:val="24"/>
          <w:szCs w:val="24"/>
        </w:rPr>
        <w:t>This is the last printed page.</w:t>
      </w:r>
    </w:p>
    <w:sectPr w:rsidR="00CE1F24" w:rsidRPr="00CA0D49" w:rsidSect="007425AE">
      <w:footerReference w:type="default" r:id="rId9"/>
      <w:pgSz w:w="12240" w:h="15840"/>
      <w:pgMar w:top="142" w:right="333" w:bottom="426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668E" w:rsidRDefault="0048668E" w:rsidP="007425AE">
      <w:pPr>
        <w:spacing w:after="0" w:line="240" w:lineRule="auto"/>
      </w:pPr>
      <w:r>
        <w:separator/>
      </w:r>
    </w:p>
  </w:endnote>
  <w:endnote w:type="continuationSeparator" w:id="0">
    <w:p w:rsidR="0048668E" w:rsidRDefault="0048668E" w:rsidP="00742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D49" w:rsidRDefault="00CA0D49" w:rsidP="007425AE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Integrated science </w:t>
    </w:r>
    <w:proofErr w:type="gramStart"/>
    <w:r>
      <w:rPr>
        <w:rFonts w:ascii="Matura MT Script Capitals" w:hAnsi="Matura MT Script Capitals"/>
      </w:rPr>
      <w:t>PP2  Midterm</w:t>
    </w:r>
    <w:proofErr w:type="gramEnd"/>
    <w:r>
      <w:rPr>
        <w:rFonts w:ascii="Matura MT Script Capitals" w:hAnsi="Matura MT Script Capitals"/>
      </w:rPr>
      <w:t xml:space="preserve"> Examination      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 Term 3 2025</w:t>
    </w:r>
  </w:p>
  <w:p w:rsidR="00CA0D49" w:rsidRPr="007425AE" w:rsidRDefault="00CA0D49" w:rsidP="007425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668E" w:rsidRDefault="0048668E" w:rsidP="007425AE">
      <w:pPr>
        <w:spacing w:after="0" w:line="240" w:lineRule="auto"/>
      </w:pPr>
      <w:r>
        <w:separator/>
      </w:r>
    </w:p>
  </w:footnote>
  <w:footnote w:type="continuationSeparator" w:id="0">
    <w:p w:rsidR="0048668E" w:rsidRDefault="0048668E" w:rsidP="007425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123B1CA0"/>
    <w:multiLevelType w:val="multilevel"/>
    <w:tmpl w:val="C96AA5C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0C6391"/>
    <w:multiLevelType w:val="multilevel"/>
    <w:tmpl w:val="DA302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6E31146"/>
    <w:multiLevelType w:val="multilevel"/>
    <w:tmpl w:val="CFA0D1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B38355F"/>
    <w:multiLevelType w:val="multilevel"/>
    <w:tmpl w:val="5A282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2272C51"/>
    <w:multiLevelType w:val="multilevel"/>
    <w:tmpl w:val="A5AA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7DA6E29"/>
    <w:multiLevelType w:val="multilevel"/>
    <w:tmpl w:val="DA6A8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D911AF5"/>
    <w:multiLevelType w:val="multilevel"/>
    <w:tmpl w:val="D4D0B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A142F56"/>
    <w:multiLevelType w:val="multilevel"/>
    <w:tmpl w:val="57F27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5C7228"/>
    <w:multiLevelType w:val="multilevel"/>
    <w:tmpl w:val="861AF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02A218F"/>
    <w:multiLevelType w:val="multilevel"/>
    <w:tmpl w:val="3A1215F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B2869D7"/>
    <w:multiLevelType w:val="multilevel"/>
    <w:tmpl w:val="7542D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0933BD8"/>
    <w:multiLevelType w:val="multilevel"/>
    <w:tmpl w:val="371C9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0DE7271"/>
    <w:multiLevelType w:val="multilevel"/>
    <w:tmpl w:val="45F64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3E56F10"/>
    <w:multiLevelType w:val="multilevel"/>
    <w:tmpl w:val="08261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8C7886"/>
    <w:multiLevelType w:val="multilevel"/>
    <w:tmpl w:val="06EA8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2"/>
  </w:num>
  <w:num w:numId="5">
    <w:abstractNumId w:val="15"/>
  </w:num>
  <w:num w:numId="6">
    <w:abstractNumId w:val="14"/>
  </w:num>
  <w:num w:numId="7">
    <w:abstractNumId w:val="6"/>
  </w:num>
  <w:num w:numId="8">
    <w:abstractNumId w:val="8"/>
  </w:num>
  <w:num w:numId="9">
    <w:abstractNumId w:val="13"/>
  </w:num>
  <w:num w:numId="10">
    <w:abstractNumId w:val="7"/>
  </w:num>
  <w:num w:numId="11">
    <w:abstractNumId w:val="5"/>
  </w:num>
  <w:num w:numId="12">
    <w:abstractNumId w:val="12"/>
  </w:num>
  <w:num w:numId="13">
    <w:abstractNumId w:val="11"/>
  </w:num>
  <w:num w:numId="14">
    <w:abstractNumId w:val="3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313D"/>
    <w:rsid w:val="00430830"/>
    <w:rsid w:val="0048668E"/>
    <w:rsid w:val="005F313D"/>
    <w:rsid w:val="007425AE"/>
    <w:rsid w:val="008D12EF"/>
    <w:rsid w:val="00A51D38"/>
    <w:rsid w:val="00CA0D49"/>
    <w:rsid w:val="00CE1F24"/>
    <w:rsid w:val="00D6052C"/>
    <w:rsid w:val="00DD52AC"/>
    <w:rsid w:val="00E038FF"/>
    <w:rsid w:val="00F40CE8"/>
    <w:rsid w:val="00F65511"/>
    <w:rsid w:val="00F7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31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F313D"/>
  </w:style>
  <w:style w:type="table" w:styleId="TableGrid">
    <w:name w:val="Table Grid"/>
    <w:basedOn w:val="TableNormal"/>
    <w:uiPriority w:val="59"/>
    <w:rsid w:val="005F31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F313D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5F31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313D"/>
  </w:style>
  <w:style w:type="paragraph" w:styleId="BalloonText">
    <w:name w:val="Balloon Text"/>
    <w:basedOn w:val="Normal"/>
    <w:link w:val="BalloonTextChar"/>
    <w:uiPriority w:val="99"/>
    <w:semiHidden/>
    <w:unhideWhenUsed/>
    <w:rsid w:val="005F31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2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5AE"/>
  </w:style>
  <w:style w:type="paragraph" w:styleId="Footer">
    <w:name w:val="footer"/>
    <w:basedOn w:val="Normal"/>
    <w:link w:val="FooterChar"/>
    <w:uiPriority w:val="99"/>
    <w:unhideWhenUsed/>
    <w:rsid w:val="00742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5A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31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F313D"/>
  </w:style>
  <w:style w:type="table" w:styleId="TableGrid">
    <w:name w:val="Table Grid"/>
    <w:basedOn w:val="TableNormal"/>
    <w:uiPriority w:val="59"/>
    <w:rsid w:val="005F31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F313D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5F31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313D"/>
  </w:style>
  <w:style w:type="paragraph" w:styleId="BalloonText">
    <w:name w:val="Balloon Text"/>
    <w:basedOn w:val="Normal"/>
    <w:link w:val="BalloonTextChar"/>
    <w:uiPriority w:val="99"/>
    <w:semiHidden/>
    <w:unhideWhenUsed/>
    <w:rsid w:val="005F31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2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5AE"/>
  </w:style>
  <w:style w:type="paragraph" w:styleId="Footer">
    <w:name w:val="footer"/>
    <w:basedOn w:val="Normal"/>
    <w:link w:val="FooterChar"/>
    <w:uiPriority w:val="99"/>
    <w:unhideWhenUsed/>
    <w:rsid w:val="00742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9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5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8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55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81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9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93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5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28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09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49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8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9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5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8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0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8-30T11:58:00Z</dcterms:created>
  <dcterms:modified xsi:type="dcterms:W3CDTF">2025-09-05T13:00:00Z</dcterms:modified>
</cp:coreProperties>
</file>